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10"/>
        <w:gridCol w:w="1837"/>
        <w:gridCol w:w="1999"/>
        <w:gridCol w:w="1763"/>
        <w:gridCol w:w="1779"/>
      </w:tblGrid>
      <w:tr w:rsidR="00CA0B3B" w:rsidRPr="00ED5FFC" w:rsidTr="00C7610C">
        <w:trPr>
          <w:trHeight w:val="425"/>
        </w:trPr>
        <w:tc>
          <w:tcPr>
            <w:tcW w:w="13332" w:type="dxa"/>
            <w:gridSpan w:val="5"/>
          </w:tcPr>
          <w:p w:rsidR="00CA0B3B" w:rsidRPr="00ED5FFC" w:rsidRDefault="00CA0B3B" w:rsidP="00C7610C">
            <w:pPr>
              <w:pStyle w:val="ListeParagraf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SINIF</w:t>
            </w:r>
          </w:p>
        </w:tc>
      </w:tr>
      <w:tr w:rsidR="00CA0B3B" w:rsidRPr="00ED5FFC" w:rsidTr="00C7610C">
        <w:trPr>
          <w:trHeight w:val="417"/>
        </w:trPr>
        <w:tc>
          <w:tcPr>
            <w:tcW w:w="269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</w:tc>
        <w:tc>
          <w:tcPr>
            <w:tcW w:w="257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</w:tc>
        <w:tc>
          <w:tcPr>
            <w:tcW w:w="2718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</w:tc>
        <w:tc>
          <w:tcPr>
            <w:tcW w:w="26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</w:tc>
        <w:tc>
          <w:tcPr>
            <w:tcW w:w="273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</w:tc>
      </w:tr>
      <w:tr w:rsidR="00CA0B3B" w:rsidRPr="00ED5FFC" w:rsidTr="00C7610C">
        <w:trPr>
          <w:trHeight w:val="2539"/>
        </w:trPr>
        <w:tc>
          <w:tcPr>
            <w:tcW w:w="269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010 Marka Geliştirme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Doç. Dr. Yakup DURMAZ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09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0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UÖ004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ONLINE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</w:tc>
        <w:tc>
          <w:tcPr>
            <w:tcW w:w="257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112 Sosyal Psikoloji I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ediha ÖMÜR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5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6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6-17-18 Şuba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6-17-18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-14-15 Nisan</w:t>
            </w:r>
          </w:p>
        </w:tc>
        <w:tc>
          <w:tcPr>
            <w:tcW w:w="2718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102 Psikolojiye Giriş I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. KURTOĞLU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UK1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2: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</w:tc>
        <w:tc>
          <w:tcPr>
            <w:tcW w:w="26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112 Sosyal Psikoloji I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ediha ÖMÜR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6-17-18 Şuba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6-17-18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-14-15 Nisan</w:t>
            </w:r>
          </w:p>
        </w:tc>
        <w:tc>
          <w:tcPr>
            <w:tcW w:w="273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İNG102 İngilizce 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Gör. Gül Sema KILINÇ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6752F8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:00-12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ONLINE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</w:tc>
      </w:tr>
      <w:tr w:rsidR="00CA0B3B" w:rsidRPr="00ED5FFC" w:rsidTr="00C7610C">
        <w:trPr>
          <w:trHeight w:val="2723"/>
        </w:trPr>
        <w:tc>
          <w:tcPr>
            <w:tcW w:w="269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İST102 İstatistik I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A. ÇETİNDAŞ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UK1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5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6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ER HAFTA</w:t>
            </w:r>
          </w:p>
        </w:tc>
        <w:tc>
          <w:tcPr>
            <w:tcW w:w="257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114 Kişilerarası İletişim Beceriler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O. Tolga ARICAK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1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4:4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5:50</w:t>
            </w:r>
          </w:p>
          <w:p w:rsidR="00CA0B3B" w:rsidRPr="00ED5FFC" w:rsidRDefault="00F059C8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-3</w:t>
            </w:r>
            <w:r w:rsidR="00CA0B3B"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30-31 Mart</w:t>
            </w:r>
          </w:p>
          <w:p w:rsidR="00CA0B3B" w:rsidRPr="00ED5FFC" w:rsidRDefault="00F059C8" w:rsidP="00F0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7-28</w:t>
            </w:r>
            <w:r w:rsidR="00CA0B3B"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isan</w:t>
            </w:r>
          </w:p>
        </w:tc>
        <w:tc>
          <w:tcPr>
            <w:tcW w:w="2718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112 Sosyal Psikoloji I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ediha ÖMÜR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6-17-18 Şuba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6-17-18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-14-15 Nisan</w:t>
            </w:r>
          </w:p>
        </w:tc>
        <w:tc>
          <w:tcPr>
            <w:tcW w:w="26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0B3B" w:rsidRPr="00ED5FFC" w:rsidTr="00C7610C">
        <w:trPr>
          <w:trHeight w:val="2723"/>
        </w:trPr>
        <w:tc>
          <w:tcPr>
            <w:tcW w:w="269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7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8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114 Kişilerarası İletişim Beceriler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O. Tolga ARICAK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1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4:4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5:50</w:t>
            </w:r>
          </w:p>
          <w:p w:rsidR="00CA0B3B" w:rsidRPr="00ED5FFC" w:rsidRDefault="00F059C8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-3</w:t>
            </w:r>
            <w:r w:rsidR="00CA0B3B"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30-31 Mart</w:t>
            </w:r>
          </w:p>
          <w:p w:rsidR="00CA0B3B" w:rsidRPr="00ED5FFC" w:rsidRDefault="00F059C8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7-28 </w:t>
            </w:r>
            <w:r w:rsidR="00CA0B3B"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Nisan</w:t>
            </w:r>
          </w:p>
        </w:tc>
        <w:tc>
          <w:tcPr>
            <w:tcW w:w="26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3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A0B3B" w:rsidRPr="00ED5FFC" w:rsidRDefault="00CA0B3B">
      <w:pPr>
        <w:rPr>
          <w:rFonts w:ascii="Times New Roman" w:hAnsi="Times New Roman" w:cs="Times New Roman"/>
          <w:sz w:val="24"/>
          <w:szCs w:val="24"/>
        </w:rPr>
      </w:pPr>
    </w:p>
    <w:p w:rsidR="00CA0B3B" w:rsidRPr="00ED5FFC" w:rsidRDefault="00CA0B3B">
      <w:pPr>
        <w:rPr>
          <w:rFonts w:ascii="Times New Roman" w:hAnsi="Times New Roman" w:cs="Times New Roman"/>
          <w:sz w:val="24"/>
          <w:szCs w:val="24"/>
        </w:rPr>
      </w:pPr>
      <w:r w:rsidRPr="00ED5FFC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13"/>
        <w:gridCol w:w="1793"/>
        <w:gridCol w:w="1893"/>
        <w:gridCol w:w="1862"/>
        <w:gridCol w:w="1927"/>
      </w:tblGrid>
      <w:tr w:rsidR="00CA0B3B" w:rsidRPr="00ED5FFC" w:rsidTr="00C7610C">
        <w:tc>
          <w:tcPr>
            <w:tcW w:w="12064" w:type="dxa"/>
            <w:gridSpan w:val="5"/>
          </w:tcPr>
          <w:p w:rsidR="00CA0B3B" w:rsidRPr="00ED5FFC" w:rsidRDefault="00CA0B3B" w:rsidP="00C761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. SINIF</w:t>
            </w:r>
          </w:p>
        </w:tc>
      </w:tr>
      <w:tr w:rsidR="00CA0B3B" w:rsidRPr="00ED5FFC" w:rsidTr="00C7610C">
        <w:tc>
          <w:tcPr>
            <w:tcW w:w="2423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</w:tc>
        <w:tc>
          <w:tcPr>
            <w:tcW w:w="23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</w:tc>
        <w:tc>
          <w:tcPr>
            <w:tcW w:w="244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uma </w:t>
            </w:r>
          </w:p>
        </w:tc>
      </w:tr>
      <w:tr w:rsidR="00CA0B3B" w:rsidRPr="00ED5FFC" w:rsidTr="00C7610C">
        <w:tc>
          <w:tcPr>
            <w:tcW w:w="2423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04 Gelişim Psikolojisi I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i/>
                <w:sz w:val="24"/>
                <w:szCs w:val="24"/>
              </w:rPr>
              <w:t>Prof. Dr. O. Tolga ARICAK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2: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-3-4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30-3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 -27-28-29 Nisan</w:t>
            </w:r>
          </w:p>
        </w:tc>
        <w:tc>
          <w:tcPr>
            <w:tcW w:w="2442" w:type="dxa"/>
          </w:tcPr>
          <w:p w:rsidR="00CA0B3B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04</w:t>
            </w:r>
            <w:r w:rsidR="00CA0B3B"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Gelişim Psikolojisi I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i/>
                <w:sz w:val="24"/>
                <w:szCs w:val="24"/>
              </w:rPr>
              <w:t>Prof. Dr. O. Tolga ARICAK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2: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2-3-4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30-3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 -27-28-29 Nisan</w:t>
            </w: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22 Öğrenme Psikolojisi</w:t>
            </w: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Arş. Gör. Saadet YAP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1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1:4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08 Kişilik Kuramları I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ediha ÖMÜR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NLINE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4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5: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UÖ004</w:t>
            </w:r>
          </w:p>
        </w:tc>
      </w:tr>
      <w:tr w:rsidR="00CA0B3B" w:rsidRPr="00ED5FFC" w:rsidTr="00C7610C">
        <w:tc>
          <w:tcPr>
            <w:tcW w:w="2423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30  Bilişsel</w:t>
            </w:r>
            <w:proofErr w:type="gramEnd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Psikoloj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Ş. Senem BAŞGÜL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2: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9-10-1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6-7-8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-5-6 Mayıs</w:t>
            </w:r>
          </w:p>
        </w:tc>
        <w:tc>
          <w:tcPr>
            <w:tcW w:w="244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30  Bilişsel</w:t>
            </w:r>
            <w:proofErr w:type="gramEnd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Psikoloj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Ş. Senem BAŞGÜL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2: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9-10-1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6-7-8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-5-6 Mayıs</w:t>
            </w:r>
          </w:p>
        </w:tc>
        <w:tc>
          <w:tcPr>
            <w:tcW w:w="2444" w:type="dxa"/>
          </w:tcPr>
          <w:p w:rsidR="00CA0B3B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04</w:t>
            </w:r>
            <w:r w:rsidR="00CA0B3B"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Gelişim Psikolojisi I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O. Tolga ARICAK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5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6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2-3-4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30-3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1 -27-28-29 Nisan</w:t>
            </w: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02 Uygulamalı İstatistik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Dr. Akif AVCU</w:t>
            </w:r>
          </w:p>
          <w:p w:rsidR="00CA0B3B" w:rsidRPr="00ED5FFC" w:rsidRDefault="00581DF4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8:00-19:0</w:t>
            </w:r>
            <w:r w:rsidR="00CA0B3B"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NLINE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UÖ004</w:t>
            </w:r>
          </w:p>
        </w:tc>
      </w:tr>
      <w:tr w:rsidR="00CA0B3B" w:rsidRPr="00ED5FFC" w:rsidTr="00C7610C">
        <w:tc>
          <w:tcPr>
            <w:tcW w:w="2423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30  Bilişsel</w:t>
            </w:r>
            <w:proofErr w:type="gramEnd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Psikoloj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Ş. Senem BAŞGÜL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9-10-1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6-7-8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-5-6 Mayıs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220 Spor Psikolojis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Levent SÜTÇİGİL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UÖ004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20.00-21.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ONLINE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4" w:type="dxa"/>
          </w:tcPr>
          <w:p w:rsidR="00CA0B3B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04</w:t>
            </w:r>
            <w:r w:rsidR="00CA0B3B"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Gelişim Psikolojisi I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O. Tolga ARICAK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5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6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2-3-4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30-3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 -27-28-29 Nisan</w:t>
            </w: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A0B3B" w:rsidRPr="00ED5FFC" w:rsidTr="00C7610C">
        <w:tc>
          <w:tcPr>
            <w:tcW w:w="2423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1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230  Bilişsel</w:t>
            </w:r>
            <w:proofErr w:type="gramEnd"/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Psikoloj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Ş. Senem BAŞGÜL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202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9-10-1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6-7-8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-5-6 Mayıs</w:t>
            </w:r>
          </w:p>
        </w:tc>
        <w:tc>
          <w:tcPr>
            <w:tcW w:w="2444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A0B3B" w:rsidRPr="00ED5FFC" w:rsidRDefault="00CA0B3B">
      <w:pPr>
        <w:rPr>
          <w:rFonts w:ascii="Times New Roman" w:hAnsi="Times New Roman" w:cs="Times New Roman"/>
          <w:sz w:val="24"/>
          <w:szCs w:val="24"/>
        </w:rPr>
      </w:pPr>
    </w:p>
    <w:p w:rsidR="00CA0B3B" w:rsidRPr="00ED5FFC" w:rsidRDefault="00CA0B3B">
      <w:pPr>
        <w:rPr>
          <w:rFonts w:ascii="Times New Roman" w:hAnsi="Times New Roman" w:cs="Times New Roman"/>
          <w:sz w:val="24"/>
          <w:szCs w:val="24"/>
        </w:rPr>
      </w:pPr>
      <w:r w:rsidRPr="00ED5FFC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35"/>
        <w:gridCol w:w="1915"/>
        <w:gridCol w:w="1956"/>
        <w:gridCol w:w="1957"/>
        <w:gridCol w:w="1725"/>
      </w:tblGrid>
      <w:tr w:rsidR="00CA0B3B" w:rsidRPr="00ED5FFC" w:rsidTr="00CA0B3B">
        <w:trPr>
          <w:trHeight w:val="656"/>
        </w:trPr>
        <w:tc>
          <w:tcPr>
            <w:tcW w:w="9288" w:type="dxa"/>
            <w:gridSpan w:val="5"/>
          </w:tcPr>
          <w:p w:rsidR="00CA0B3B" w:rsidRPr="00ED5FFC" w:rsidRDefault="00CA0B3B" w:rsidP="00CA0B3B">
            <w:pPr>
              <w:pStyle w:val="ListeParagraf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SINIF</w:t>
            </w:r>
          </w:p>
        </w:tc>
      </w:tr>
      <w:tr w:rsidR="00CA0B3B" w:rsidRPr="00ED5FFC" w:rsidTr="00CA0B3B">
        <w:trPr>
          <w:trHeight w:val="454"/>
        </w:trPr>
        <w:tc>
          <w:tcPr>
            <w:tcW w:w="173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</w:tc>
        <w:tc>
          <w:tcPr>
            <w:tcW w:w="191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</w:tc>
        <w:tc>
          <w:tcPr>
            <w:tcW w:w="1956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</w:tc>
        <w:tc>
          <w:tcPr>
            <w:tcW w:w="195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</w:tc>
        <w:tc>
          <w:tcPr>
            <w:tcW w:w="172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</w:tc>
      </w:tr>
      <w:tr w:rsidR="00CA0B3B" w:rsidRPr="00ED5FFC" w:rsidTr="00CA0B3B">
        <w:trPr>
          <w:trHeight w:val="2595"/>
        </w:trPr>
        <w:tc>
          <w:tcPr>
            <w:tcW w:w="173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302 Psikoterapi Yaklaşımları-</w:t>
            </w: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UE004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.00-15.15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CA0B3B" w:rsidRPr="00ED5FFC" w:rsidRDefault="00CA0B3B" w:rsidP="00CA0B3B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330 Çocukluk ve Ergenlik Dönemi Psikopatolojileri</w:t>
            </w:r>
          </w:p>
          <w:p w:rsidR="00CA0B3B" w:rsidRPr="00ED5FFC" w:rsidRDefault="00CA0B3B" w:rsidP="00CA0B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5.00-16.10</w:t>
            </w:r>
          </w:p>
          <w:p w:rsidR="00CA0B3B" w:rsidRPr="00ED5FFC" w:rsidRDefault="00CA0B3B" w:rsidP="00CA0B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A0B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9-10-11 Mart</w:t>
            </w:r>
          </w:p>
          <w:p w:rsidR="00CA0B3B" w:rsidRPr="00ED5FFC" w:rsidRDefault="00CA0B3B" w:rsidP="00CA0B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6-7-8 Nisan</w:t>
            </w:r>
          </w:p>
          <w:p w:rsidR="00CA0B3B" w:rsidRPr="00ED5FFC" w:rsidRDefault="00CA0B3B" w:rsidP="00CA0B3B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-5-6 Mayıs</w:t>
            </w:r>
          </w:p>
        </w:tc>
        <w:tc>
          <w:tcPr>
            <w:tcW w:w="1956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302 Adli Psikoloj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09.00-10.1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.40-11.5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7-18 Şuba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7-18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4-15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95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302 Adli Psikoloji 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09.00-10.1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.40-11.5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7-18 Şuba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7-18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4-15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306 Psikopatoloji</w:t>
            </w: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II-UE003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9.00-20.00</w:t>
            </w:r>
          </w:p>
        </w:tc>
      </w:tr>
      <w:tr w:rsidR="00CA0B3B" w:rsidRPr="00ED5FFC" w:rsidTr="00CA0B3B">
        <w:trPr>
          <w:trHeight w:val="4370"/>
        </w:trPr>
        <w:tc>
          <w:tcPr>
            <w:tcW w:w="173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bottom w:val="single" w:sz="4" w:space="0" w:color="auto"/>
            </w:tcBorders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956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330 Çocukluk ve Ergenlik Dönemi Psikopatolojiler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.00-14.1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4.40-15.5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9-10-1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6-7-8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-5-6 Mayıs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330 Çocukluk ve Ergenlik Dönemi Psikopatolojiler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.50-12.0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9-10-11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6-7-8 Nisan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-5-6 Mayıs</w:t>
            </w:r>
          </w:p>
        </w:tc>
        <w:tc>
          <w:tcPr>
            <w:tcW w:w="172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CA0B3B" w:rsidRPr="00ED5FFC" w:rsidTr="00CA0B3B">
        <w:trPr>
          <w:trHeight w:val="2723"/>
        </w:trPr>
        <w:tc>
          <w:tcPr>
            <w:tcW w:w="173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5" w:type="dxa"/>
            <w:tcBorders>
              <w:top w:val="single" w:sz="4" w:space="0" w:color="auto"/>
            </w:tcBorders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56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310 Aile Psikolojisi-</w:t>
            </w: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UE004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20.00</w:t>
            </w:r>
            <w:r w:rsidR="000754E4">
              <w:rPr>
                <w:rFonts w:ascii="Times New Roman" w:hAnsi="Times New Roman" w:cs="Times New Roman"/>
                <w:b/>
                <w:sz w:val="24"/>
                <w:szCs w:val="24"/>
              </w:rPr>
              <w:t>-21.00</w:t>
            </w:r>
          </w:p>
        </w:tc>
        <w:tc>
          <w:tcPr>
            <w:tcW w:w="1957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308 Görüşme Teknikler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.00-14.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er hafta</w:t>
            </w:r>
          </w:p>
        </w:tc>
        <w:tc>
          <w:tcPr>
            <w:tcW w:w="1725" w:type="dxa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</w:tbl>
    <w:p w:rsidR="00CA0B3B" w:rsidRPr="00ED5FFC" w:rsidRDefault="00CA0B3B">
      <w:pPr>
        <w:rPr>
          <w:rFonts w:ascii="Times New Roman" w:hAnsi="Times New Roman" w:cs="Times New Roman"/>
          <w:sz w:val="24"/>
          <w:szCs w:val="24"/>
        </w:rPr>
      </w:pPr>
    </w:p>
    <w:p w:rsidR="00CA0B3B" w:rsidRPr="00ED5FFC" w:rsidRDefault="00CA0B3B">
      <w:pPr>
        <w:rPr>
          <w:rFonts w:ascii="Times New Roman" w:hAnsi="Times New Roman" w:cs="Times New Roman"/>
          <w:sz w:val="24"/>
          <w:szCs w:val="24"/>
        </w:rPr>
      </w:pPr>
      <w:r w:rsidRPr="00ED5FFC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oKlavuzu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6"/>
        <w:gridCol w:w="1753"/>
        <w:gridCol w:w="1851"/>
        <w:gridCol w:w="1853"/>
        <w:gridCol w:w="1789"/>
      </w:tblGrid>
      <w:tr w:rsidR="00CA0B3B" w:rsidRPr="00ED5FFC" w:rsidTr="00C7610C">
        <w:trPr>
          <w:trHeight w:val="269"/>
        </w:trPr>
        <w:tc>
          <w:tcPr>
            <w:tcW w:w="5000" w:type="pct"/>
            <w:gridSpan w:val="5"/>
          </w:tcPr>
          <w:p w:rsidR="00CA0B3B" w:rsidRPr="00ED5FFC" w:rsidRDefault="00CA0B3B" w:rsidP="00C761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4. SINIF</w:t>
            </w:r>
          </w:p>
        </w:tc>
      </w:tr>
      <w:tr w:rsidR="00CA0B3B" w:rsidRPr="00ED5FFC" w:rsidTr="00ED5FFC">
        <w:trPr>
          <w:trHeight w:val="454"/>
        </w:trPr>
        <w:tc>
          <w:tcPr>
            <w:tcW w:w="1011" w:type="pct"/>
            <w:vAlign w:val="center"/>
          </w:tcPr>
          <w:p w:rsidR="00CA0B3B" w:rsidRPr="00ED5FFC" w:rsidRDefault="00CA0B3B" w:rsidP="00C761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azartesi</w:t>
            </w:r>
          </w:p>
        </w:tc>
        <w:tc>
          <w:tcPr>
            <w:tcW w:w="965" w:type="pct"/>
            <w:vAlign w:val="center"/>
          </w:tcPr>
          <w:p w:rsidR="00CA0B3B" w:rsidRPr="00ED5FFC" w:rsidRDefault="00CA0B3B" w:rsidP="00C761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Salı</w:t>
            </w:r>
          </w:p>
        </w:tc>
        <w:tc>
          <w:tcPr>
            <w:tcW w:w="1019" w:type="pct"/>
            <w:vAlign w:val="center"/>
          </w:tcPr>
          <w:p w:rsidR="00CA0B3B" w:rsidRPr="00ED5FFC" w:rsidRDefault="00CA0B3B" w:rsidP="00C761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Çarşamba</w:t>
            </w:r>
          </w:p>
        </w:tc>
        <w:tc>
          <w:tcPr>
            <w:tcW w:w="1020" w:type="pct"/>
            <w:vAlign w:val="center"/>
          </w:tcPr>
          <w:p w:rsidR="00CA0B3B" w:rsidRPr="00ED5FFC" w:rsidRDefault="00CA0B3B" w:rsidP="00C761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Perşembe</w:t>
            </w:r>
          </w:p>
        </w:tc>
        <w:tc>
          <w:tcPr>
            <w:tcW w:w="985" w:type="pct"/>
            <w:vAlign w:val="center"/>
          </w:tcPr>
          <w:p w:rsidR="00CA0B3B" w:rsidRPr="00ED5FFC" w:rsidRDefault="00CA0B3B" w:rsidP="00C7610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Cuma</w:t>
            </w:r>
          </w:p>
        </w:tc>
      </w:tr>
      <w:tr w:rsidR="00ED5FFC" w:rsidRPr="00ED5FFC" w:rsidTr="00ED5FFC">
        <w:trPr>
          <w:trHeight w:val="1507"/>
        </w:trPr>
        <w:tc>
          <w:tcPr>
            <w:tcW w:w="1011" w:type="pct"/>
            <w:vMerge w:val="restart"/>
          </w:tcPr>
          <w:p w:rsid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430 Vaka Analizi II 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zartesi </w:t>
            </w: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9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20:00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E-104 (Tamamen </w:t>
            </w: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online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Her hafta)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Uzm. Dr. Aziz Mehmet GÖKBAKAN</w:t>
            </w:r>
          </w:p>
        </w:tc>
        <w:tc>
          <w:tcPr>
            <w:tcW w:w="965" w:type="pct"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440 Psikolojide Saha Çalışmaları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lı </w:t>
            </w: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9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20:00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UE-104</w:t>
            </w: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(Tamamen </w:t>
            </w:r>
            <w:proofErr w:type="gram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proofErr w:type="gram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-Her hafta)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019" w:type="pct"/>
            <w:vMerge w:val="restart"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426 Siber Psikoloji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Çarşamba </w:t>
            </w: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7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8:00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E-104 </w:t>
            </w: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(Tamamen </w:t>
            </w:r>
            <w:proofErr w:type="gram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proofErr w:type="gram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-Her hafta)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Prof. Dr. O. Tolga Arıcak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1020" w:type="pct"/>
            <w:vMerge w:val="restart"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5" w:type="pct"/>
            <w:vMerge w:val="restart"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PSK404 Psikoloji Semineri 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Cuma </w:t>
            </w:r>
            <w:proofErr w:type="gram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16:00</w:t>
            </w:r>
            <w:proofErr w:type="gram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-17:00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UE-104 (Tamamen </w:t>
            </w:r>
            <w:proofErr w:type="gram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  <w:proofErr w:type="gram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-Her hafta)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ediha Ömür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ED5FFC" w:rsidRPr="00ED5FFC" w:rsidTr="00ED5FFC">
        <w:trPr>
          <w:trHeight w:val="2294"/>
        </w:trPr>
        <w:tc>
          <w:tcPr>
            <w:tcW w:w="1011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5" w:type="pct"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406 Psikolojide Etik İlkeler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Salı </w:t>
            </w:r>
            <w:proofErr w:type="gram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-12:00 HUK102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Online+yüz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yüze-Her hafta)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. KURTOĞLU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9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20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5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D5FFC" w:rsidRPr="00ED5FFC" w:rsidTr="00ED5FFC">
        <w:trPr>
          <w:trHeight w:val="2880"/>
        </w:trPr>
        <w:tc>
          <w:tcPr>
            <w:tcW w:w="1011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65" w:type="pct"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412 Krize Müdahale ve Destek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alı </w:t>
            </w: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3:0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10</w:t>
            </w: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HUK102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Online+yüz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yüze-Her hafta)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. KURTOĞLU</w:t>
            </w:r>
          </w:p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9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20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5" w:type="pct"/>
            <w:vMerge/>
          </w:tcPr>
          <w:p w:rsidR="00ED5FFC" w:rsidRPr="00ED5FFC" w:rsidRDefault="00ED5FFC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A0B3B" w:rsidRPr="00ED5FFC" w:rsidTr="00ED5FFC">
        <w:trPr>
          <w:trHeight w:val="1928"/>
        </w:trPr>
        <w:tc>
          <w:tcPr>
            <w:tcW w:w="1011" w:type="pct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5" w:type="pct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PSK402 Grup Terapileri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UK202 </w:t>
            </w:r>
            <w:proofErr w:type="gramStart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10:30</w:t>
            </w:r>
            <w:proofErr w:type="gramEnd"/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-14:30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Online+yüz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 yüze)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sz w:val="24"/>
                <w:szCs w:val="24"/>
              </w:rPr>
              <w:t xml:space="preserve">Dr. </w:t>
            </w:r>
            <w:proofErr w:type="spellStart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Öğr</w:t>
            </w:r>
            <w:proofErr w:type="spellEnd"/>
            <w:r w:rsidRPr="00ED5FFC">
              <w:rPr>
                <w:rFonts w:ascii="Times New Roman" w:hAnsi="Times New Roman" w:cs="Times New Roman"/>
                <w:sz w:val="24"/>
                <w:szCs w:val="24"/>
              </w:rPr>
              <w:t>. Üyesi Mehmet DİNÇ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24-25 Şuba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24-25 Mart</w:t>
            </w:r>
          </w:p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5FFC">
              <w:rPr>
                <w:rFonts w:ascii="Times New Roman" w:hAnsi="Times New Roman" w:cs="Times New Roman"/>
                <w:b/>
                <w:sz w:val="24"/>
                <w:szCs w:val="24"/>
              </w:rPr>
              <w:t>21-22 Nisan</w:t>
            </w:r>
          </w:p>
        </w:tc>
        <w:tc>
          <w:tcPr>
            <w:tcW w:w="1019" w:type="pct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0" w:type="pct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5" w:type="pct"/>
          </w:tcPr>
          <w:p w:rsidR="00CA0B3B" w:rsidRPr="00ED5FFC" w:rsidRDefault="00CA0B3B" w:rsidP="00C7610C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</w:tbl>
    <w:p w:rsidR="00972C17" w:rsidRPr="00ED5FFC" w:rsidRDefault="00972C17">
      <w:pPr>
        <w:rPr>
          <w:rFonts w:ascii="Times New Roman" w:hAnsi="Times New Roman" w:cs="Times New Roman"/>
          <w:sz w:val="24"/>
          <w:szCs w:val="24"/>
        </w:rPr>
      </w:pPr>
    </w:p>
    <w:sectPr w:rsidR="00972C17" w:rsidRPr="00ED5FFC" w:rsidSect="00CA0B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155CAF"/>
    <w:multiLevelType w:val="hybridMultilevel"/>
    <w:tmpl w:val="B184A9D8"/>
    <w:lvl w:ilvl="0" w:tplc="55341F64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9F09D5"/>
    <w:multiLevelType w:val="hybridMultilevel"/>
    <w:tmpl w:val="7E54016E"/>
    <w:lvl w:ilvl="0" w:tplc="43F43660">
      <w:start w:val="3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DcxNzI3MDMzNzRW0lEKTi0uzszPAykwqQUANjbOfSwAAAA="/>
  </w:docVars>
  <w:rsids>
    <w:rsidRoot w:val="00F25F90"/>
    <w:rsid w:val="000754E4"/>
    <w:rsid w:val="00581DF4"/>
    <w:rsid w:val="006752F8"/>
    <w:rsid w:val="00972C17"/>
    <w:rsid w:val="00CA0B3B"/>
    <w:rsid w:val="00ED5FFC"/>
    <w:rsid w:val="00F059C8"/>
    <w:rsid w:val="00F25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0B3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A0B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CA0B3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0B3B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CA0B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CA0B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Kullanıcısı</dc:creator>
  <cp:keywords/>
  <dc:description/>
  <cp:lastModifiedBy>Windows Kullanıcısı</cp:lastModifiedBy>
  <cp:revision>6</cp:revision>
  <dcterms:created xsi:type="dcterms:W3CDTF">2021-02-10T07:57:00Z</dcterms:created>
  <dcterms:modified xsi:type="dcterms:W3CDTF">2021-02-17T10:16:00Z</dcterms:modified>
</cp:coreProperties>
</file>